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78"/>
        <w:gridCol w:w="1109"/>
        <w:gridCol w:w="2913"/>
        <w:gridCol w:w="1149"/>
        <w:gridCol w:w="1794"/>
        <w:gridCol w:w="2007"/>
      </w:tblGrid>
      <w:tr w:rsidR="002B0F81" w:rsidRPr="002B0F81" w14:paraId="74AA6366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D83183" w14:textId="77777777" w:rsidR="002B0F81" w:rsidRPr="002B0F81" w:rsidRDefault="002B0F81" w:rsidP="002B0F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Name of the teacher</w:t>
            </w: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3F04104" w14:textId="77777777" w:rsidR="002B0F81" w:rsidRPr="002B0F81" w:rsidRDefault="002B0F81" w:rsidP="002B0F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epartment</w:t>
            </w: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2FAE271" w14:textId="77777777" w:rsidR="002B0F81" w:rsidRPr="002B0F81" w:rsidRDefault="002B0F81" w:rsidP="002B0F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Name of the conference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CDAE10" w14:textId="77777777" w:rsidR="002B0F81" w:rsidRPr="002B0F81" w:rsidRDefault="002B0F81" w:rsidP="002B0F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Year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9B91AE" w14:textId="77777777" w:rsidR="002B0F81" w:rsidRPr="002B0F81" w:rsidRDefault="002B0F81" w:rsidP="002B0F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Title of the paper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9307FFA" w14:textId="77777777" w:rsidR="002B0F81" w:rsidRPr="002B0F81" w:rsidRDefault="002B0F81" w:rsidP="002B0F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National/International</w:t>
            </w:r>
          </w:p>
        </w:tc>
      </w:tr>
      <w:tr w:rsidR="002B0F81" w:rsidRPr="002B0F81" w14:paraId="1FEB0FBD" w14:textId="77777777" w:rsidTr="006C52A4">
        <w:trPr>
          <w:tblCellSpacing w:w="7" w:type="dxa"/>
        </w:trPr>
        <w:tc>
          <w:tcPr>
            <w:tcW w:w="697" w:type="pct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B42821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r.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eena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Paul</w:t>
            </w:r>
          </w:p>
        </w:tc>
        <w:tc>
          <w:tcPr>
            <w:tcW w:w="571" w:type="pct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5745F5D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istory</w:t>
            </w: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7B69C6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ourth annual International Kerala History Congress</w:t>
            </w:r>
          </w:p>
          <w:p w14:paraId="6595957D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niversity of Calicut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94BDF8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v. 2016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348999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yrian Catholic Women in the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Making: Some Reflections on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Pastoral Letters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3397FDD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ernational</w:t>
            </w:r>
          </w:p>
        </w:tc>
      </w:tr>
      <w:tr w:rsidR="002B0F81" w:rsidRPr="002B0F81" w14:paraId="3A8DC1AC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C796F6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F711EA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7720D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cond annual session of Kerala History Congress</w:t>
            </w:r>
          </w:p>
          <w:p w14:paraId="4033A1FC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U.C. </w:t>
            </w:r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llege ,</w:t>
            </w:r>
            <w:proofErr w:type="gram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uva</w:t>
            </w:r>
            <w:proofErr w:type="spellEnd"/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DA1E2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c.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2016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C2D32C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“</w:t>
            </w:r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figuring  Syrian</w:t>
            </w:r>
            <w:proofErr w:type="gram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atholic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 xml:space="preserve">Families: A Study of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ru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 xml:space="preserve">Nalla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ppante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avarul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”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2C0A2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6E6C2E85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4BBEF8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EA27FA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0C93A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venty Seventh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session of Indian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History Congress</w:t>
            </w:r>
          </w:p>
          <w:p w14:paraId="5288AAA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niversity of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Kerala, TVM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08C69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c.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2016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B6EEC9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“Between Confronting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Ideologies and Colonial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Modernity: Situating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Syrian Catholics”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F378C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54297291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419D2D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B37A0BD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1E40E2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ird annual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session of Kerala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History Congress</w:t>
            </w:r>
          </w:p>
          <w:p w14:paraId="03AC1039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arook </w:t>
            </w:r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llege ,Kozhikode</w:t>
            </w:r>
            <w:proofErr w:type="gramEnd"/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F70051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c.</w:t>
            </w:r>
          </w:p>
          <w:p w14:paraId="70D42AA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7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75DD15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 Reading on Gender and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 xml:space="preserve">Sexuality in the Decrees of the Synod of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amper</w:t>
            </w:r>
            <w:proofErr w:type="spellEnd"/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AF24F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0934A7B1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1CFAEB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D2E5D5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CC7FBC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IBERTAS Contesting the Politics of Gender</w:t>
            </w:r>
          </w:p>
          <w:p w14:paraId="7F124A71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St. Mary’s College,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narcaud</w:t>
            </w:r>
            <w:proofErr w:type="spellEnd"/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BBED2C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c. 2017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2A7F9C6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nder as a Concept that is not fixed but Fluid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25FBA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1906939F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11D93D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BC7CBE1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AE564F5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 Workshop- ‘Revisiting South Indian Studies’</w:t>
            </w:r>
          </w:p>
          <w:p w14:paraId="0D5EEC5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ovt. Victoria College Palakkad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9D7736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ct.</w:t>
            </w:r>
          </w:p>
          <w:p w14:paraId="6CF30F88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8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A7C818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w sources, New histories: Incorporating histories of nunneries in History.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B42BF2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vited</w:t>
            </w:r>
          </w:p>
        </w:tc>
      </w:tr>
      <w:tr w:rsidR="002B0F81" w:rsidRPr="002B0F81" w14:paraId="196A82DF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C59F0C9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1772770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330B40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vited Lecture</w:t>
            </w:r>
          </w:p>
          <w:p w14:paraId="1E7831B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. Thomas College, Pala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16F40C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rch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2019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9D324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w Trends in Historiography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C9F617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443E1F98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62B75C9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527283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000B45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REE</w:t>
            </w:r>
          </w:p>
          <w:p w14:paraId="46BD1D5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phonsa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ollege, Pala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1AC906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eb. 2020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E9EDD2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ism and Construction of Women hood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96B8D9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60A5DCCF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4EDDFE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2A70F98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0E2E81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REE</w:t>
            </w:r>
          </w:p>
          <w:p w14:paraId="311B0778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. Thomas College, Pala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4FA6321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eb.   2020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B9CF5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ism and Women’s Question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7541B3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7EC74056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614CF62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r.Nisha</w:t>
            </w:r>
            <w:proofErr w:type="spellEnd"/>
            <w:proofErr w:type="gram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Joseph</w:t>
            </w: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764C8CD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istory</w:t>
            </w: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785762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uravrtha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ilpashala</w:t>
            </w:r>
            <w:proofErr w:type="spellEnd"/>
          </w:p>
          <w:p w14:paraId="53BD2EA1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IRTADS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B2C336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pt. 2018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F7B799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LAYARAYA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PURAVRTHAM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14B3F46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0FF7179A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FC1043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D08BF45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9E873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REE</w:t>
            </w:r>
          </w:p>
          <w:p w14:paraId="33B732CF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SD College  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anjirapally</w:t>
            </w:r>
            <w:proofErr w:type="spellEnd"/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250E8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c. 2019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6AA6CD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nsition from Feudalism to Capitalism: Debate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31F39B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gional</w:t>
            </w:r>
          </w:p>
        </w:tc>
      </w:tr>
      <w:tr w:rsidR="002B0F81" w:rsidRPr="002B0F81" w14:paraId="2D225CE2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511FE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r.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ibin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Mathew</w:t>
            </w: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4409F4D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istory</w:t>
            </w: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2C3F6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outh Indian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History Congress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34th Annual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Session</w:t>
            </w:r>
          </w:p>
          <w:p w14:paraId="2288A0D1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anjavur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8E4252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rch,2014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293402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anging Patterns of Transportation; A Brief Sketch of Travancore Prior to 1860’s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119F8A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14059B75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520539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9F1B3F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E51AE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outh Indian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History Congress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 xml:space="preserve">35thAnnual </w:t>
            </w:r>
            <w:proofErr w:type="spellStart"/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ssion,Warrangal</w:t>
            </w:r>
            <w:proofErr w:type="spellEnd"/>
            <w:proofErr w:type="gramEnd"/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46C42D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eb. 2015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E0B02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“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nchal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: The Progenitor in the Postal History of the Princely states of India”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8D30F7A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68B16602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298CB4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307ADE1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A67E7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outh Indian History Congress 36th Annual Session</w:t>
            </w:r>
          </w:p>
          <w:p w14:paraId="764D3F2A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uducheerry</w:t>
            </w:r>
            <w:proofErr w:type="spellEnd"/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7D1C1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rch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2016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ABF66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ization of Transport: Mile stone in the Development History of Erstwhile Princely State of Travancore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E178E0C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572CD904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A33A1B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F926C7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517BA1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erala History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Conference Fourth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Annual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International</w:t>
            </w:r>
          </w:p>
          <w:p w14:paraId="4600B97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alicut University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D6D189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v. 2016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31320F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“Modernity on </w:t>
            </w:r>
            <w:proofErr w:type="spellStart"/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heels,Moder</w:t>
            </w:r>
            <w:proofErr w:type="spellEnd"/>
            <w:proofErr w:type="gram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isation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on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oads:Mapping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he History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 xml:space="preserve">of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nsportationin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he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rstwhileNative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tate of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lonialTravancore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”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5A599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ernational</w:t>
            </w:r>
          </w:p>
        </w:tc>
      </w:tr>
      <w:tr w:rsidR="002B0F81" w:rsidRPr="002B0F81" w14:paraId="0B673E55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8E4764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355B878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A92B838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dian History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congress 77th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session,</w:t>
            </w:r>
          </w:p>
          <w:p w14:paraId="19B23A6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University of Kerala,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ir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vanantha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uram</w:t>
            </w:r>
            <w:proofErr w:type="spellEnd"/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5763C48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c.</w:t>
            </w:r>
          </w:p>
          <w:p w14:paraId="03F373F8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 6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DB4B475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“</w:t>
            </w:r>
            <w:proofErr w:type="spellStart"/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vancore:A</w:t>
            </w:r>
            <w:proofErr w:type="spellEnd"/>
            <w:proofErr w:type="gram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delState.Introspec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ing Colonial Experiments in the Reign of Madhav Rao”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7BAB4C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1F271606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CEED71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777C21F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85EF056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ree Day National Seminar</w:t>
            </w:r>
          </w:p>
          <w:p w14:paraId="2D36DB4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ostGraduate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 xml:space="preserve">Department of </w:t>
            </w:r>
            <w:proofErr w:type="spellStart"/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istory,Governme</w:t>
            </w:r>
            <w:proofErr w:type="spellEnd"/>
            <w:proofErr w:type="gram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tCollege,Nedumangad,Thiruvanth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puram</w:t>
            </w:r>
            <w:proofErr w:type="spellEnd"/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C85EF15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v.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2017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31C16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“Letter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romPadmanabhap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ram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o Buckingham: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bing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Historicity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fAnchal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ervice in the 19th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CenturyColonial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ravancore”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4D4B4C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National</w:t>
            </w:r>
          </w:p>
        </w:tc>
      </w:tr>
      <w:tr w:rsidR="002B0F81" w:rsidRPr="002B0F81" w14:paraId="2D6EED94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84A9CA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727A68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CEC15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erala History Conference Fifth Annual International</w:t>
            </w:r>
          </w:p>
          <w:p w14:paraId="09DB42F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ayamkulam</w:t>
            </w:r>
            <w:proofErr w:type="spellEnd"/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BA44E2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v.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2017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56FAE5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“Trajectories of </w:t>
            </w:r>
            <w:proofErr w:type="spellStart"/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dernity,Me</w:t>
            </w:r>
            <w:proofErr w:type="spellEnd"/>
            <w:proofErr w:type="gram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ies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of Heritage: Introspecting Developmental Experience in the Colonial Travancore”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E3FD09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ernational</w:t>
            </w:r>
          </w:p>
        </w:tc>
      </w:tr>
      <w:tr w:rsidR="002B0F81" w:rsidRPr="002B0F81" w14:paraId="11F98C84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39D2028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E76CC3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2441A3C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erala History Congress Third Annual Session</w:t>
            </w:r>
          </w:p>
          <w:p w14:paraId="09AF156A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arook </w:t>
            </w:r>
            <w:proofErr w:type="spellStart"/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llege,Kozhikode</w:t>
            </w:r>
            <w:proofErr w:type="spellEnd"/>
            <w:proofErr w:type="gramEnd"/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CD53E08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c.</w:t>
            </w:r>
          </w:p>
          <w:p w14:paraId="3BB97E0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7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625C2C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“Development of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mmunicatio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n System in Colonial Travancore- A Retrospect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AE2CC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470DA902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D9067D8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EC8351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76769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wo Day National Seminar on Trade in Kerala: New Themes and Perspectives</w:t>
            </w:r>
          </w:p>
          <w:p w14:paraId="46B0799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Maharaja’s </w:t>
            </w:r>
            <w:proofErr w:type="spellStart"/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llege,Ern</w:t>
            </w:r>
            <w:proofErr w:type="spellEnd"/>
            <w:proofErr w:type="gram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kulam</w:t>
            </w:r>
            <w:proofErr w:type="spellEnd"/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B355D8F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c.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2017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95330A2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“Role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fMaterial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 xml:space="preserve">Factors in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development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 xml:space="preserve">of Trade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ravancore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: A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Scrutiny”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7D9018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3AD3AF4D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1985B8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82BD56F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A7EB4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outh Indian History Congress 38th Annual Session</w:t>
            </w:r>
          </w:p>
          <w:p w14:paraId="58F8CD9D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niversity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of Calicut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F4F84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an.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2018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E6438A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“Transcending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undariesPartaking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dernity:Exploring</w:t>
            </w:r>
            <w:proofErr w:type="spellEnd"/>
            <w:proofErr w:type="gram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he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Growth of Road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Transportation in Colonial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Travancore”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B9ED5C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34290805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5F8DE62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784566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0B0DD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erala History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Conference Sixth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Annual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International</w:t>
            </w:r>
          </w:p>
          <w:p w14:paraId="4F1E6B8F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unchath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zhuthachan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layalamUniversirty,Tirur</w:t>
            </w:r>
            <w:proofErr w:type="spellEnd"/>
            <w:proofErr w:type="gramEnd"/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113C5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v.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2018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45BFC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“In those Days There Was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 xml:space="preserve">Technology in </w:t>
            </w:r>
            <w:proofErr w:type="spellStart"/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vancore,Sav</w:t>
            </w:r>
            <w:proofErr w:type="spellEnd"/>
            <w:proofErr w:type="gram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najatha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s an Agent of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Change : A Critique”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3DC43F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ernational</w:t>
            </w:r>
          </w:p>
        </w:tc>
      </w:tr>
      <w:tr w:rsidR="002B0F81" w:rsidRPr="002B0F81" w14:paraId="2C7E2DB8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2569C1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756E4F6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9A6EA8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erala History Conference Seventh Annual International</w:t>
            </w:r>
          </w:p>
          <w:p w14:paraId="7E941332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Sir Syed College, </w:t>
            </w:r>
            <w:proofErr w:type="spellStart"/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alipramba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,</w:t>
            </w:r>
            <w:proofErr w:type="gram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Kannur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1B16226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v. ,</w:t>
            </w:r>
            <w:proofErr w:type="gram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2019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0EFE61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“Role of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nsportationand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Print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Capitalism in the Malabar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Migration-An Elucidation”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341C062" w14:textId="0101AA1F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ernational</w:t>
            </w:r>
          </w:p>
        </w:tc>
      </w:tr>
      <w:tr w:rsidR="002B0F81" w:rsidRPr="002B0F81" w14:paraId="47720EAE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ACB592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BE980E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DC07D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erala History Congress Fifth Annual session</w:t>
            </w:r>
          </w:p>
          <w:p w14:paraId="2D26544C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 xml:space="preserve">School of Gandhian Thought and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velopme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t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tudies Mahatma Gandhi University, Kottayam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7CA54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Jan.  2020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DD5B1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“A Window to the World Exploring Telegraph in the 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20th century Travancore”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FBD04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National</w:t>
            </w:r>
          </w:p>
        </w:tc>
      </w:tr>
      <w:tr w:rsidR="002B0F81" w:rsidRPr="002B0F81" w14:paraId="0A4F0251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AA0FB6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29A58B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8C072AD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outh Indian History Congress 40th Annual Session</w:t>
            </w:r>
          </w:p>
          <w:p w14:paraId="69FC44F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nnamalai University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EFACF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eb. 2020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CAB69A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“Impact of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nchal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Postal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Service in the Everyday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 xml:space="preserve">Life of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vancoreans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: A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Scrutiny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CC010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056D044C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18A271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1C7853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40C3FC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REE</w:t>
            </w:r>
          </w:p>
          <w:p w14:paraId="62AB62BD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.Thomas</w:t>
            </w:r>
            <w:proofErr w:type="spellEnd"/>
            <w:proofErr w:type="gram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ollege,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ni</w:t>
            </w:r>
            <w:proofErr w:type="spellEnd"/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3F7DA1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eb.</w:t>
            </w:r>
          </w:p>
          <w:p w14:paraId="36769C6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20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5A81B7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E2F3E11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2B0F81" w:rsidRPr="002B0F81" w14:paraId="50F867F6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4A7D39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r.Jeevan</w:t>
            </w:r>
            <w:proofErr w:type="spellEnd"/>
            <w:proofErr w:type="gram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Kumar</w:t>
            </w: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B2D49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nglish</w:t>
            </w: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92795F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hree Day National Seminar on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akkol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akkukal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: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ichara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hrukakal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eraleeya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ttangal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[Keywords: Models of Thought, Perspectives of Kerala]</w:t>
            </w:r>
          </w:p>
          <w:p w14:paraId="27472D85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esearch and PG Dept of Malayalam, U C College,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uva</w:t>
            </w:r>
            <w:proofErr w:type="spellEnd"/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AA1278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6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93668D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athinidhanam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[Representation]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D20AD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vited</w:t>
            </w:r>
          </w:p>
          <w:p w14:paraId="20F77962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cture</w:t>
            </w:r>
          </w:p>
        </w:tc>
      </w:tr>
      <w:tr w:rsidR="002B0F81" w:rsidRPr="002B0F81" w14:paraId="298E8B3B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4B92D85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142966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84FEFA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nnual Seminar</w:t>
            </w:r>
          </w:p>
          <w:p w14:paraId="10369D42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Postgraduate &amp; Research Dept of English, Mar Athanasius College,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othamangal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m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3B97B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8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B3702F1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Sleuth and the Historian: Contextualising Postmodern Fiction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78C6C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vited</w:t>
            </w:r>
          </w:p>
          <w:p w14:paraId="1C6D5625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cture</w:t>
            </w:r>
          </w:p>
        </w:tc>
      </w:tr>
      <w:tr w:rsidR="002B0F81" w:rsidRPr="002B0F81" w14:paraId="387FBA6E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C801C57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CC2181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2E1AE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One Day National Seminar on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husvara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amvadangal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[Debates on Multiple Voices]</w:t>
            </w:r>
          </w:p>
          <w:p w14:paraId="6ECB870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search and PG Dept of Malayalam, Maharajas College, Ernakulam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10819B2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an.2018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ECE88C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tharadhunika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velile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hinna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varangal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” [ Multiple Voices in Postmodern Fiction]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61D5D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vited</w:t>
            </w:r>
          </w:p>
          <w:p w14:paraId="4856797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cture</w:t>
            </w:r>
          </w:p>
        </w:tc>
      </w:tr>
      <w:tr w:rsidR="002B0F81" w:rsidRPr="002B0F81" w14:paraId="1004BDD0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1FD7C5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BA550D2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01A613A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.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inayachandran</w:t>
            </w:r>
            <w:proofErr w:type="spellEnd"/>
          </w:p>
          <w:p w14:paraId="1F10DF3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morial Lecture Series</w:t>
            </w:r>
          </w:p>
          <w:p w14:paraId="654FFF18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chool of</w:t>
            </w:r>
          </w:p>
          <w:p w14:paraId="48FA2BD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tters,</w:t>
            </w:r>
          </w:p>
          <w:p w14:paraId="406F9A36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hatma</w:t>
            </w:r>
          </w:p>
          <w:p w14:paraId="147BE6A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ndhi</w:t>
            </w:r>
          </w:p>
          <w:p w14:paraId="704D6B9D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University,</w:t>
            </w:r>
          </w:p>
          <w:p w14:paraId="65264E09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ottayam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8C8D9C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March</w:t>
            </w:r>
          </w:p>
          <w:p w14:paraId="70214115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8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CAB14C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ading or</w:t>
            </w:r>
          </w:p>
          <w:p w14:paraId="6900956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isreading: Bloom</w:t>
            </w:r>
          </w:p>
          <w:p w14:paraId="566FDC91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nd the Question</w:t>
            </w:r>
          </w:p>
          <w:p w14:paraId="1C6D8C35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f Poetic Strength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A8857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vited</w:t>
            </w:r>
          </w:p>
          <w:p w14:paraId="29146F76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cture</w:t>
            </w:r>
          </w:p>
        </w:tc>
      </w:tr>
      <w:tr w:rsidR="002B0F81" w:rsidRPr="002B0F81" w14:paraId="5FE82B85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F29407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25A49E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28ED3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.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inayachandran</w:t>
            </w:r>
            <w:proofErr w:type="spellEnd"/>
          </w:p>
          <w:p w14:paraId="1D21D43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morial Lecture Series</w:t>
            </w:r>
          </w:p>
          <w:p w14:paraId="35D7FFE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chool of</w:t>
            </w:r>
          </w:p>
          <w:p w14:paraId="3A810F4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tters,</w:t>
            </w:r>
          </w:p>
          <w:p w14:paraId="043489F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hatma</w:t>
            </w:r>
          </w:p>
          <w:p w14:paraId="6E9C7FEC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ndhi</w:t>
            </w:r>
          </w:p>
          <w:p w14:paraId="04E4625F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niversity,</w:t>
            </w:r>
          </w:p>
          <w:p w14:paraId="489E7DB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ottayam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34915CC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rch</w:t>
            </w:r>
          </w:p>
          <w:p w14:paraId="25D5D77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8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B7344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f Guests and</w:t>
            </w:r>
          </w:p>
          <w:p w14:paraId="6A5DDFBC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arasites:</w:t>
            </w:r>
          </w:p>
          <w:p w14:paraId="2E5D1BDF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reading Hillis</w:t>
            </w:r>
          </w:p>
          <w:p w14:paraId="4502F50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iller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D7FF906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vited</w:t>
            </w:r>
          </w:p>
          <w:p w14:paraId="518113F9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cture</w:t>
            </w:r>
          </w:p>
        </w:tc>
      </w:tr>
      <w:tr w:rsidR="002B0F81" w:rsidRPr="002B0F81" w14:paraId="4865D643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8DA7504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C80348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32990D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cture Series</w:t>
            </w:r>
          </w:p>
          <w:p w14:paraId="4B2674E5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pt of Comparative</w:t>
            </w:r>
          </w:p>
          <w:p w14:paraId="1D5F419F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iterature</w:t>
            </w:r>
          </w:p>
          <w:p w14:paraId="6A652EBA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English</w:t>
            </w:r>
          </w:p>
          <w:p w14:paraId="46BE77BA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nd Foreign</w:t>
            </w:r>
          </w:p>
          <w:p w14:paraId="1403F27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nguages</w:t>
            </w:r>
          </w:p>
          <w:p w14:paraId="7679752D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niversity,</w:t>
            </w:r>
          </w:p>
          <w:p w14:paraId="2C913729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yderabad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FDE474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7C3217B2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v.</w:t>
            </w:r>
          </w:p>
          <w:p w14:paraId="28C3F489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8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8902C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Gaze from the</w:t>
            </w:r>
          </w:p>
          <w:p w14:paraId="233BC84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rgins: Alien</w:t>
            </w:r>
          </w:p>
          <w:p w14:paraId="477E688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ultures in Latin</w:t>
            </w:r>
          </w:p>
          <w:p w14:paraId="577C5B71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merican Fiction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8CCEB25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2B0F81" w:rsidRPr="002B0F81" w14:paraId="38BDC4DD" w14:textId="77777777" w:rsidTr="006C52A4">
        <w:trPr>
          <w:tblCellSpacing w:w="7" w:type="dxa"/>
        </w:trPr>
        <w:tc>
          <w:tcPr>
            <w:tcW w:w="697" w:type="pct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5D9B0C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lizabeth Joseph</w:t>
            </w:r>
          </w:p>
        </w:tc>
        <w:tc>
          <w:tcPr>
            <w:tcW w:w="571" w:type="pct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B60172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nglish</w:t>
            </w: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6581AD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xuberanza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 xml:space="preserve">International Seminar of </w:t>
            </w:r>
            <w:proofErr w:type="spellStart"/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ision,Experience</w:t>
            </w:r>
            <w:proofErr w:type="spellEnd"/>
            <w:proofErr w:type="gram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ndNarration:NewTrends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 Literary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Discourse</w:t>
            </w:r>
          </w:p>
          <w:p w14:paraId="512C6E0A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.Thomas</w:t>
            </w:r>
            <w:proofErr w:type="spellEnd"/>
            <w:proofErr w:type="gram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College Pala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&amp;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lithhakala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Academy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864536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eb.</w:t>
            </w:r>
          </w:p>
          <w:p w14:paraId="2A19E6BC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8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B5840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asporic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 xml:space="preserve">Perspectives in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humpLahiri’s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ictionTheNamesake</w:t>
            </w:r>
            <w:proofErr w:type="spellEnd"/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96D031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ernational</w:t>
            </w:r>
          </w:p>
        </w:tc>
      </w:tr>
      <w:tr w:rsidR="002B0F81" w:rsidRPr="002B0F81" w14:paraId="24B69A33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3361CB0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DF773F0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279C8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 Seminar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on Film &amp;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Literature</w:t>
            </w:r>
          </w:p>
          <w:p w14:paraId="4FAC8E7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phonsa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ollege, Pala&amp; Kerala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alachitra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cademy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E1E6D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uly</w:t>
            </w:r>
          </w:p>
          <w:p w14:paraId="5A6077E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8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1E4B78D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epercussions of Zoo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riticis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m in Mollywood Movies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E6285D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1C76C6E3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465672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Dr.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incy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vasia</w:t>
            </w:r>
            <w:proofErr w:type="spellEnd"/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6F0492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hysics</w:t>
            </w: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0F0E8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roductory Workshop on Astronomy and Astrophysics for Women</w:t>
            </w:r>
          </w:p>
          <w:p w14:paraId="2BAC7748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epartment of Physics,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phonsa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ollege Pala &amp; IUCAA, Pune Venue: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phonsa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ollege Pala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68D346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une,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2017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7DD28C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zaku observation of the eclipsing high mass Xray binary pulsar XTE J1855-026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032A3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41DAE023" w14:textId="77777777" w:rsidTr="006C52A4">
        <w:trPr>
          <w:tblCellSpacing w:w="7" w:type="dxa"/>
        </w:trPr>
        <w:tc>
          <w:tcPr>
            <w:tcW w:w="697" w:type="pct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3B8BC92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INCE THOMAS</w:t>
            </w:r>
          </w:p>
        </w:tc>
        <w:tc>
          <w:tcPr>
            <w:tcW w:w="571" w:type="pct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26F92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hysics</w:t>
            </w: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31AF1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2nd National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Seminar on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Crystal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Growth and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Applications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(XXII NSCGA2018)</w:t>
            </w:r>
          </w:p>
          <w:p w14:paraId="70165E8A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partment of Physics, Sacred Heart College (</w:t>
            </w:r>
            <w:proofErr w:type="spellStart"/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utonomus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)</w:t>
            </w:r>
            <w:proofErr w:type="gram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irupattur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, Vellore District,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amilnadu</w:t>
            </w:r>
            <w:proofErr w:type="spellEnd"/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35D0E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an.</w:t>
            </w:r>
          </w:p>
          <w:p w14:paraId="1C9B7EF1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8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619B4D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Effect of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lectronBeam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(EB)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Irradiation and Manganese Chloride (MnCl2) doping on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the Optical properties and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 xml:space="preserve">electronic polarizability of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inine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Maleate Dihydrate (LAMD) single crystals: A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comparison study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8F91D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470276F2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D58273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FA2031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B1A3EF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21st National Seminar on Crystal Growth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ndApplications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(XXI NSCGA2017)</w:t>
            </w:r>
          </w:p>
          <w:p w14:paraId="6CEAE12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partment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of Physics,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National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llege,Tiruchirapp</w:t>
            </w:r>
            <w:proofErr w:type="spellEnd"/>
            <w:proofErr w:type="gram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li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,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amilnadu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.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CBE95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March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2017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C3583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ffect of Potassium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Iodide (KI) doping on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the optical, thermal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 xml:space="preserve">and electrical properties of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Histidine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Bromide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(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HBr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) single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crystals.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1B225F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7A9B3B2D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99F2FD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0B9BEA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694F3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cond International Conference on Materials Science and Technology (ICMST 2016)</w:t>
            </w:r>
          </w:p>
          <w:p w14:paraId="041046A6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Department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of Physics,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St. Thomas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College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Pala, Kerala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73101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une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2016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3D2EA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ffect of Electron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Beam Irradiation on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the Optical and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Dielectric Properties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of L-Histidine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Hydrochloride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Monohydrate Single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Crystals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2329C19" w14:textId="67FED906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ernational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</w:p>
        </w:tc>
      </w:tr>
      <w:tr w:rsidR="002B0F81" w:rsidRPr="002B0F81" w14:paraId="36B78B21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3A3438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F22062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AD139DA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cond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International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Conference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on Materials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Science and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Technology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(ICMST 2016)</w:t>
            </w:r>
          </w:p>
          <w:p w14:paraId="07A5296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Department of Physics, St. Thomas College Pala, Kerala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3219A6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June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2016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0EEF3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ptical, Thermal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and Electrical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studies of Zinc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Thiourea Sulphate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(ZTS) Single Crystals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FBD8C2" w14:textId="6814CCCC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International</w:t>
            </w:r>
          </w:p>
        </w:tc>
      </w:tr>
      <w:tr w:rsidR="002B0F81" w:rsidRPr="002B0F81" w14:paraId="05920C71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A61462F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0CE40B5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952C1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ernational Conference on Materials for Advanced Technologies (ICMAT 2015)</w:t>
            </w:r>
          </w:p>
          <w:p w14:paraId="4CC9E52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erials Research Society of Singapore at Suntec, Singapore.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6988E5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uly</w:t>
            </w:r>
          </w:p>
          <w:p w14:paraId="03B5B71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5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3D0D5F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ffect of Electron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Irradiation on the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Optical and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Electrical Properties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of L-arginine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perchlorate Single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crystals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36DB90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2B0F81" w:rsidRPr="002B0F81" w14:paraId="455E61CA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EF3F875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8F7D32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C28EB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ernational Conference on Materials for Advanced Technologies (ICMAT 2015)</w:t>
            </w:r>
          </w:p>
          <w:p w14:paraId="11EA4BD1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erials Research Society of Singapore at Suntec, Singapore.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46B5286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uly</w:t>
            </w:r>
          </w:p>
          <w:p w14:paraId="0449CCB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5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3F452D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n Linear</w:t>
            </w:r>
            <w:proofErr w:type="gram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Optical Properties of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Histidine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Bromide Single crystals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4D87C4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2B0F81" w:rsidRPr="002B0F81" w14:paraId="5CA03514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0DA585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r.Gireeshkumar</w:t>
            </w:r>
            <w:proofErr w:type="spellEnd"/>
            <w:proofErr w:type="gram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G.S</w:t>
            </w: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37B4F1A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mmerce</w:t>
            </w: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968851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ernational Conference on Alternative Finance and Sustainable Socio-Economic Development</w:t>
            </w:r>
          </w:p>
          <w:p w14:paraId="05F8462C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DE, University of Kerala &amp; Indian Association of Islamic Economics, Kerala Chapter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A8C90C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rch   2017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359AA5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ustomer Adoption of Cash Depositing machine-An Analytical Study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7A51C8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ernational</w:t>
            </w:r>
          </w:p>
        </w:tc>
      </w:tr>
      <w:tr w:rsidR="002B0F81" w:rsidRPr="002B0F81" w14:paraId="366DB79B" w14:textId="77777777" w:rsidTr="006C52A4">
        <w:trPr>
          <w:tblCellSpacing w:w="7" w:type="dxa"/>
        </w:trPr>
        <w:tc>
          <w:tcPr>
            <w:tcW w:w="697" w:type="pct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212ECA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enipher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arlos Hosanna</w:t>
            </w: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0CABC9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mmerce</w:t>
            </w: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62724E5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GC Sponsored National Workshop on Application of Statistical Techniques in Commerce and Management Research</w:t>
            </w:r>
          </w:p>
          <w:p w14:paraId="36BF4E18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esearch and PG Dept. of Commerce, HBC,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lukavu</w:t>
            </w:r>
            <w:proofErr w:type="spellEnd"/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423AD95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ct.</w:t>
            </w:r>
          </w:p>
          <w:p w14:paraId="47C7162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5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BAAAF8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thods and Application of Statistics in Business &amp; Finance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1C1566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0075F89B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298F13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62969C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3895D2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CE Sponsored National Seminar on Service Sector and Indian Economy: Opportunities, Problems &amp; Sustainability Issues</w:t>
            </w:r>
          </w:p>
          <w:p w14:paraId="61D8672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epartment of Commerce, Govt. Arts College,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iruvanant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puram</w:t>
            </w:r>
            <w:proofErr w:type="spellEnd"/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F99F5A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an. 2016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632048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al Estate Business Trends in Kerala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DA22C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70091643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8CEF586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ADFDC2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ECC5E2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CE Sponsored National Seminar on Innovative and Integrated Banking</w:t>
            </w:r>
          </w:p>
          <w:p w14:paraId="657030BD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epartment of Commerce, KNM Govt. Arts &amp; Science College,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anjiramkul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m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C0AA0FF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an. 2016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CF2469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siness Banking Problems and Innovative Solutions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B4BED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4A1D6FC7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7A80D57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1485F7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6439E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GC Sponsored National Seminar on Accessible Tourism: A New Scenario in Indian Tourism Sector</w:t>
            </w:r>
          </w:p>
          <w:p w14:paraId="330D7555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G Dept. of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Commerce,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Govt.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College,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dumanga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d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65B1CBD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eb.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2016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6A56D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ospects of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Responsible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Tourism in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Idukki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District.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92BB0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37D97134" w14:textId="77777777" w:rsidTr="006C52A4">
        <w:trPr>
          <w:tblCellSpacing w:w="7" w:type="dxa"/>
        </w:trPr>
        <w:tc>
          <w:tcPr>
            <w:tcW w:w="697" w:type="pct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5611A3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EF8D15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042391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ernational Seminar on Emerging Business Opportunities – Global Markets and the Indian Potential</w:t>
            </w:r>
          </w:p>
          <w:p w14:paraId="14D5295A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partment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of Commerce,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School of Business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Management and Legal Studies, University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of Kerala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0A01399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eb.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2016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1CAD6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‘Made in China’ Scores over ‘Make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in India’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F33F8B7" w14:textId="66EB123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ernational</w:t>
            </w:r>
          </w:p>
        </w:tc>
      </w:tr>
      <w:tr w:rsidR="002B0F81" w:rsidRPr="002B0F81" w14:paraId="32CC0447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D8A0F3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A34193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2178032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CE Sponsored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National Seminar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on Methodology of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Research in Social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Sciences</w:t>
            </w:r>
          </w:p>
          <w:p w14:paraId="5A9D9ED5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search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and PG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Dept. of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Commerce,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Govt.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College for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Women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E332B6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eb.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2016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1D5F1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 Typology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of Research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Methods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within the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Social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Sciences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D5A948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2B0F81" w:rsidRPr="002B0F81" w14:paraId="0ABE079C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CCD874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898D0FA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995E3C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ernational Seminar on Reinventing India’s Business (EBusiness) for 21st Century Role of Business Schools</w:t>
            </w:r>
          </w:p>
          <w:p w14:paraId="16513FA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pi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Academy of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nageme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nt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tudies,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Trivandrum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0315F9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Sep.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2016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6ECF6A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urriculum Redesign of Business Schools in Digital India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180D2B" w14:textId="709452B1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ternational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l</w:t>
            </w:r>
            <w:proofErr w:type="spellEnd"/>
          </w:p>
        </w:tc>
      </w:tr>
      <w:tr w:rsidR="002B0F81" w:rsidRPr="002B0F81" w14:paraId="712E1E42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736AF1C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E88AEE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26AA6C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CE Sponsored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National Seminar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on Goods and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Services Tax in its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Implications on</w:t>
            </w: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  <w:t>Indian Economy</w:t>
            </w:r>
          </w:p>
          <w:p w14:paraId="4964C288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search and PG Dept. of Commerce, Govt. College for Women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87B851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p.</w:t>
            </w:r>
          </w:p>
          <w:p w14:paraId="26B6DE42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6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07953D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ST in Laymen Terms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92D625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2B0F81" w:rsidRPr="002B0F81" w14:paraId="20A05068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14BBB7F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164B1CF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060E4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niversity Employment Information &amp; Guidance Bureau, M G University, Kottayam</w:t>
            </w:r>
          </w:p>
          <w:p w14:paraId="165F20A6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 G University, Kottayam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744C21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6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A99874C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HC NET Coaching in Commerce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E84B5F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gional</w:t>
            </w:r>
          </w:p>
        </w:tc>
      </w:tr>
      <w:tr w:rsidR="002B0F81" w:rsidRPr="002B0F81" w14:paraId="08878A94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13977E7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B9B5C1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37E88F9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ernational Multidisciplinary Conference on Arts, Science, Education, Management and Technology</w:t>
            </w:r>
          </w:p>
          <w:p w14:paraId="5859ACD2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niversity of Malaya, Kuala Lumpur, Malaysia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347D19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p. 2019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3FD3B5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tributed a Research Paper (in absentia) titled “What Makes a Healthy Campus Culture”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CA9C8C2" w14:textId="5D55C92A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ernational</w:t>
            </w:r>
          </w:p>
        </w:tc>
      </w:tr>
      <w:tr w:rsidR="002B0F81" w:rsidRPr="002B0F81" w14:paraId="36456C51" w14:textId="77777777" w:rsidTr="006C52A4">
        <w:trPr>
          <w:tblCellSpacing w:w="7" w:type="dxa"/>
        </w:trPr>
        <w:tc>
          <w:tcPr>
            <w:tcW w:w="6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2DC09E9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ustin Jose</w:t>
            </w:r>
          </w:p>
        </w:tc>
        <w:tc>
          <w:tcPr>
            <w:tcW w:w="5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7507AF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mmerce</w:t>
            </w: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AB4AED2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pplication of Digital Technology in Commerce</w:t>
            </w:r>
          </w:p>
          <w:p w14:paraId="10A39DDC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St. Thomas College,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ozhenc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erry</w:t>
            </w:r>
            <w:proofErr w:type="spellEnd"/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FEBC62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an.</w:t>
            </w:r>
          </w:p>
          <w:p w14:paraId="431DC01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9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5E871F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operative Governance for Cooperative Audit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729185" w14:textId="2A649451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ernational</w:t>
            </w:r>
          </w:p>
        </w:tc>
      </w:tr>
      <w:tr w:rsidR="002B0F81" w:rsidRPr="002B0F81" w14:paraId="02A94671" w14:textId="77777777" w:rsidTr="006C52A4">
        <w:trPr>
          <w:tblCellSpacing w:w="7" w:type="dxa"/>
        </w:trPr>
        <w:tc>
          <w:tcPr>
            <w:tcW w:w="697" w:type="pct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59207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ria Susan Mathew</w:t>
            </w:r>
          </w:p>
        </w:tc>
        <w:tc>
          <w:tcPr>
            <w:tcW w:w="571" w:type="pct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3F422F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3DACD75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ST-One Country, One Tax and One Market</w:t>
            </w:r>
          </w:p>
          <w:p w14:paraId="4C08C6D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ristu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Jyothi College of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nageme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t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nd Technology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7BFF41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8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A0366EC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 paper on Goods and service tax on Small and Medium Traders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906CC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3C234E1D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00091C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36A4986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9355B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merging Issues in Commerce</w:t>
            </w:r>
          </w:p>
          <w:p w14:paraId="124B7A7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.C.M College, Kottayam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4A5D0D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8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848B48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 Study on Issues Relating to Bank Merging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8414C92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68F710F3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78768B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687B53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500E45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ecent Trends </w:t>
            </w:r>
            <w:proofErr w:type="gram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</w:t>
            </w:r>
            <w:proofErr w:type="gram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Banking and Finance</w:t>
            </w:r>
          </w:p>
          <w:p w14:paraId="4E40554B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St. Thomas College,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ozhencher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y</w:t>
            </w:r>
            <w:proofErr w:type="spellEnd"/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14EB2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20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8CEC09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 Study on Impact of Bank Merging of SBI and SBT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48051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  <w:tr w:rsidR="002B0F81" w:rsidRPr="002B0F81" w14:paraId="0A6CB915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5227D2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CE9290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2D947AD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inancial Sector Amidst Covid-19 Perspectives, Policies and Strategies</w:t>
            </w:r>
          </w:p>
          <w:p w14:paraId="649F7583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 xml:space="preserve">SCS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utonomou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 College, Odisha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6C0F3D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2020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091702D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mpact of COVID-19 on Banking Industry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894017" w14:textId="3865435D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ternational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l</w:t>
            </w:r>
            <w:proofErr w:type="spellEnd"/>
          </w:p>
        </w:tc>
      </w:tr>
      <w:tr w:rsidR="002B0F81" w:rsidRPr="002B0F81" w14:paraId="75782A9D" w14:textId="77777777" w:rsidTr="006C52A4">
        <w:trPr>
          <w:tblCellSpacing w:w="7" w:type="dxa"/>
        </w:trPr>
        <w:tc>
          <w:tcPr>
            <w:tcW w:w="697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04FE86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71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A50E61" w14:textId="77777777" w:rsidR="002B0F81" w:rsidRPr="002B0F81" w:rsidRDefault="002B0F81" w:rsidP="002B0F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2585D0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ST-One Country, One Tax and One Market</w:t>
            </w:r>
          </w:p>
          <w:p w14:paraId="278B6FF4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ristu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Jyothi College of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nageme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t</w:t>
            </w:r>
            <w:proofErr w:type="spellEnd"/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nd Technology</w:t>
            </w:r>
          </w:p>
        </w:tc>
        <w:tc>
          <w:tcPr>
            <w:tcW w:w="3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52B2FE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8</w:t>
            </w:r>
          </w:p>
        </w:tc>
        <w:tc>
          <w:tcPr>
            <w:tcW w:w="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A97B77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 paper on Goods and service tax on Small and Medium Traders</w:t>
            </w:r>
          </w:p>
        </w:tc>
        <w:tc>
          <w:tcPr>
            <w:tcW w:w="9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F238C1" w14:textId="77777777" w:rsidR="002B0F81" w:rsidRPr="002B0F81" w:rsidRDefault="002B0F81" w:rsidP="002B0F8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B0F8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ional</w:t>
            </w:r>
          </w:p>
        </w:tc>
      </w:tr>
    </w:tbl>
    <w:p w14:paraId="1E07B575" w14:textId="77777777" w:rsidR="005E1CDF" w:rsidRDefault="005E1CDF"/>
    <w:sectPr w:rsidR="005E1CDF" w:rsidSect="006C52A4">
      <w:headerReference w:type="even" r:id="rId6"/>
      <w:headerReference w:type="default" r:id="rId7"/>
      <w:headerReference w:type="first" r:id="rId8"/>
      <w:pgSz w:w="11906" w:h="16838"/>
      <w:pgMar w:top="720" w:right="720" w:bottom="720" w:left="720" w:header="720" w:footer="720" w:gutter="0"/>
      <w:pgBorders w:offsetFrom="page">
        <w:top w:val="single" w:sz="4" w:space="24" w:color="C00000"/>
        <w:left w:val="single" w:sz="4" w:space="24" w:color="C00000"/>
        <w:bottom w:val="single" w:sz="4" w:space="24" w:color="C00000"/>
        <w:right w:val="single" w:sz="4" w:space="24" w:color="C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80F03" w14:textId="77777777" w:rsidR="00D561B2" w:rsidRDefault="00D561B2" w:rsidP="006C52A4">
      <w:pPr>
        <w:spacing w:after="0" w:line="240" w:lineRule="auto"/>
      </w:pPr>
      <w:r>
        <w:separator/>
      </w:r>
    </w:p>
  </w:endnote>
  <w:endnote w:type="continuationSeparator" w:id="0">
    <w:p w14:paraId="0DBA7CAE" w14:textId="77777777" w:rsidR="00D561B2" w:rsidRDefault="00D561B2" w:rsidP="006C52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871AA" w14:textId="77777777" w:rsidR="00D561B2" w:rsidRDefault="00D561B2" w:rsidP="006C52A4">
      <w:pPr>
        <w:spacing w:after="0" w:line="240" w:lineRule="auto"/>
      </w:pPr>
      <w:r>
        <w:separator/>
      </w:r>
    </w:p>
  </w:footnote>
  <w:footnote w:type="continuationSeparator" w:id="0">
    <w:p w14:paraId="4058ECE8" w14:textId="77777777" w:rsidR="00D561B2" w:rsidRDefault="00D561B2" w:rsidP="006C52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E8934" w14:textId="4B24E9E0" w:rsidR="006C52A4" w:rsidRDefault="006C52A4">
    <w:pPr>
      <w:pStyle w:val="Header"/>
    </w:pPr>
    <w:r>
      <w:rPr>
        <w:noProof/>
      </w:rPr>
      <w:pict w14:anchorId="622D17A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60791188" o:spid="_x0000_s2050" type="#_x0000_t75" style="position:absolute;margin-left:0;margin-top:0;width:451.2pt;height:634.85pt;z-index:-251657216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04B02" w14:textId="02AA5A68" w:rsidR="006C52A4" w:rsidRPr="006C52A4" w:rsidRDefault="006C52A4" w:rsidP="006C52A4">
    <w:pPr>
      <w:spacing w:after="300" w:line="240" w:lineRule="auto"/>
      <w:jc w:val="center"/>
      <w:outlineLvl w:val="2"/>
      <w:rPr>
        <w:rFonts w:ascii="Arial" w:eastAsia="Times New Roman" w:hAnsi="Arial" w:cs="Arial"/>
        <w:color w:val="C2191E"/>
        <w:spacing w:val="15"/>
        <w:sz w:val="27"/>
        <w:szCs w:val="27"/>
        <w:lang w:eastAsia="en-IN"/>
      </w:rPr>
    </w:pPr>
    <w:r w:rsidRPr="006C52A4">
      <w:rPr>
        <w:rFonts w:ascii="Arial" w:eastAsia="Times New Roman" w:hAnsi="Arial" w:cs="Arial"/>
        <w:color w:val="C2191E"/>
        <w:spacing w:val="15"/>
        <w:sz w:val="27"/>
        <w:szCs w:val="27"/>
        <w:lang w:eastAsia="en-IN"/>
      </w:rPr>
      <w:t>PAPER PRESENTATIONS BY THE FACULTY</w:t>
    </w:r>
    <w:r>
      <w:rPr>
        <w:noProof/>
      </w:rPr>
      <w:pict w14:anchorId="0172D6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60791189" o:spid="_x0000_s2051" type="#_x0000_t75" style="position:absolute;left:0;text-align:left;margin-left:0;margin-top:0;width:451.2pt;height:634.85pt;z-index:-251656192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  <w:r>
      <w:rPr>
        <w:rFonts w:ascii="Arial" w:eastAsia="Times New Roman" w:hAnsi="Arial" w:cs="Arial"/>
        <w:color w:val="C2191E"/>
        <w:spacing w:val="15"/>
        <w:sz w:val="27"/>
        <w:szCs w:val="27"/>
        <w:lang w:eastAsia="en-IN"/>
      </w:rPr>
      <w:t xml:space="preserve"> (HBC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0DFFC" w14:textId="2D7E5050" w:rsidR="006C52A4" w:rsidRDefault="006C52A4">
    <w:pPr>
      <w:pStyle w:val="Header"/>
    </w:pPr>
    <w:r>
      <w:rPr>
        <w:noProof/>
      </w:rPr>
      <w:pict w14:anchorId="61DBDF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60791187" o:spid="_x0000_s2049" type="#_x0000_t75" style="position:absolute;margin-left:0;margin-top:0;width:451.2pt;height:634.85pt;z-index:-251658240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NTA3MTOysDQzMzJS0lEKTi0uzszPAykwrAUARdOltSwAAAA="/>
  </w:docVars>
  <w:rsids>
    <w:rsidRoot w:val="002B0F81"/>
    <w:rsid w:val="002B0F81"/>
    <w:rsid w:val="005E1CDF"/>
    <w:rsid w:val="006C52A4"/>
    <w:rsid w:val="00D56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E2E6CAF"/>
  <w15:chartTrackingRefBased/>
  <w15:docId w15:val="{25D4BB80-D27E-44B5-8FCD-945D0E4D1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C52A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B0F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6C52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52A4"/>
  </w:style>
  <w:style w:type="paragraph" w:styleId="Footer">
    <w:name w:val="footer"/>
    <w:basedOn w:val="Normal"/>
    <w:link w:val="FooterChar"/>
    <w:uiPriority w:val="99"/>
    <w:unhideWhenUsed/>
    <w:rsid w:val="006C52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52A4"/>
  </w:style>
  <w:style w:type="character" w:customStyle="1" w:styleId="Heading3Char">
    <w:name w:val="Heading 3 Char"/>
    <w:basedOn w:val="DefaultParagraphFont"/>
    <w:link w:val="Heading3"/>
    <w:uiPriority w:val="9"/>
    <w:rsid w:val="006C52A4"/>
    <w:rPr>
      <w:rFonts w:ascii="Times New Roman" w:eastAsia="Times New Roman" w:hAnsi="Times New Roman" w:cs="Times New Roman"/>
      <w:b/>
      <w:bCs/>
      <w:sz w:val="27"/>
      <w:szCs w:val="27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9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1752</Words>
  <Characters>9988</Characters>
  <Application>Microsoft Office Word</Application>
  <DocSecurity>0</DocSecurity>
  <Lines>83</Lines>
  <Paragraphs>23</Paragraphs>
  <ScaleCrop>false</ScaleCrop>
  <Company/>
  <LinksUpToDate>false</LinksUpToDate>
  <CharactersWithSpaces>1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thin Johnson</dc:creator>
  <cp:keywords/>
  <dc:description/>
  <cp:lastModifiedBy>Jithin Johnson</cp:lastModifiedBy>
  <cp:revision>2</cp:revision>
  <dcterms:created xsi:type="dcterms:W3CDTF">2021-04-25T18:59:00Z</dcterms:created>
  <dcterms:modified xsi:type="dcterms:W3CDTF">2021-04-25T20:27:00Z</dcterms:modified>
</cp:coreProperties>
</file>